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9B4D0E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09292DAF" w:rsidR="007B4A91" w:rsidRDefault="00CB54DA">
      <w:pPr>
        <w:rPr>
          <w:sz w:val="28"/>
          <w:szCs w:val="28"/>
        </w:rPr>
      </w:pPr>
      <w:r>
        <w:rPr>
          <w:sz w:val="28"/>
          <w:szCs w:val="28"/>
        </w:rPr>
        <w:t>“Warrior Rumble”</w:t>
      </w:r>
    </w:p>
    <w:p w14:paraId="34A9E19B" w14:textId="77777777" w:rsidR="007B4A91" w:rsidRDefault="009B4D0E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6CD3D107" w:rsidR="007B4A91" w:rsidRDefault="00CB54DA">
      <w:pPr>
        <w:ind w:left="720"/>
        <w:rPr>
          <w:sz w:val="28"/>
          <w:szCs w:val="28"/>
        </w:rPr>
      </w:pPr>
      <w:r>
        <w:rPr>
          <w:sz w:val="28"/>
          <w:szCs w:val="28"/>
        </w:rPr>
        <w:t>The goal of the game is to defeat the various waves of enemy warriors that spawn.</w:t>
      </w:r>
    </w:p>
    <w:p w14:paraId="3D632C61" w14:textId="77777777" w:rsidR="007B4A91" w:rsidRDefault="009B4D0E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3420595A" w:rsidR="007B4A91" w:rsidRDefault="00CB54DA">
      <w:pPr>
        <w:ind w:left="720"/>
        <w:rPr>
          <w:sz w:val="28"/>
          <w:szCs w:val="28"/>
        </w:rPr>
      </w:pPr>
      <w:r>
        <w:rPr>
          <w:sz w:val="28"/>
          <w:szCs w:val="28"/>
        </w:rPr>
        <w:t>The story involves the invasion of Playing Character’s Kingdom’s</w:t>
      </w:r>
    </w:p>
    <w:p w14:paraId="6102F988" w14:textId="77777777" w:rsidR="007B4A91" w:rsidRDefault="009B4D0E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5810ADEE" w:rsidR="007B4A91" w:rsidRDefault="00CB54DA">
      <w:pPr>
        <w:ind w:left="720"/>
        <w:rPr>
          <w:sz w:val="28"/>
          <w:szCs w:val="28"/>
        </w:rPr>
      </w:pPr>
      <w:proofErr w:type="gramStart"/>
      <w:r>
        <w:rPr>
          <w:sz w:val="28"/>
          <w:szCs w:val="28"/>
        </w:rPr>
        <w:t>invasion</w:t>
      </w:r>
      <w:proofErr w:type="gramEnd"/>
      <w:r>
        <w:rPr>
          <w:sz w:val="28"/>
          <w:szCs w:val="28"/>
        </w:rPr>
        <w:t>. He has to defeat the enemies alone, or with his allies.</w:t>
      </w:r>
    </w:p>
    <w:p w14:paraId="0AE3FDBE" w14:textId="77777777" w:rsidR="007B4A91" w:rsidRDefault="009B4D0E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9B4D0E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1CAF645B" w:rsidR="007B4A91" w:rsidRDefault="00CB54D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Le </w:t>
            </w:r>
            <w:proofErr w:type="spellStart"/>
            <w:r>
              <w:rPr>
                <w:sz w:val="28"/>
                <w:szCs w:val="28"/>
              </w:rPr>
              <w:t>Achmos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035F6190" w:rsidR="007B4A91" w:rsidRDefault="00CB54D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Warrior Hero, he has to defeat the enemy kingdom.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6F207AE1" w:rsidR="007B4A91" w:rsidRDefault="00CB54D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Bos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Dieto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38588D8A" w:rsidR="007B4A91" w:rsidRDefault="00CB54D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Achmos</w:t>
            </w:r>
            <w:proofErr w:type="spellEnd"/>
            <w:r>
              <w:rPr>
                <w:sz w:val="28"/>
                <w:szCs w:val="28"/>
              </w:rPr>
              <w:t>’ ally(Warrior)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4CE5452A" w:rsidR="007B4A91" w:rsidRDefault="00CB54D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Di </w:t>
            </w:r>
            <w:proofErr w:type="spellStart"/>
            <w:r>
              <w:rPr>
                <w:sz w:val="28"/>
                <w:szCs w:val="28"/>
              </w:rPr>
              <w:t>Kaspet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0B9F31DA" w:rsidR="007B4A91" w:rsidRDefault="00CB54D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nother ally(Warrior)</w:t>
            </w: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6FB15545" w:rsidR="007B4A91" w:rsidRDefault="00CB54D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Footsoldiers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1928B28" w:rsidR="007B4A91" w:rsidRDefault="00CB54D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nstitute the first wave of enemies.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3D2933B8" w:rsidR="007B4A91" w:rsidRDefault="00CB54D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anked Warrior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CCBC00" w:rsidR="007B4A91" w:rsidRDefault="00CB54D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nstitute the second wave of enemies.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0A951039" w:rsidR="007B4A91" w:rsidRDefault="00CB54D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vil Sorcerer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6731B7B7" w:rsidR="007B4A91" w:rsidRDefault="00CB54D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nstitute the third wave.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4DB119D5" w:rsidR="007B4A91" w:rsidRDefault="00CB54D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brawny King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07B65565" w:rsidR="007B4A91" w:rsidRDefault="00CB54D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final boss-enemy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06095AFF" w:rsidR="007B4A91" w:rsidRDefault="009B4D0E">
      <w:pPr>
        <w:rPr>
          <w:sz w:val="28"/>
          <w:szCs w:val="28"/>
        </w:rPr>
      </w:pPr>
      <w:r>
        <w:rPr>
          <w:noProof/>
          <w:sz w:val="28"/>
          <w:szCs w:val="28"/>
          <w:lang w:val="en-IN" w:bidi="hi-IN"/>
        </w:rPr>
        <w:drawing>
          <wp:inline distT="0" distB="0" distL="0" distR="0" wp14:anchorId="2FF49B97" wp14:editId="4CCFE734">
            <wp:extent cx="6229350" cy="10382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ttack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29350" cy="1038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39E5BE" w14:textId="075B7CAC" w:rsidR="007B4A91" w:rsidRDefault="009B4D0E">
      <w:pPr>
        <w:rPr>
          <w:sz w:val="28"/>
          <w:szCs w:val="28"/>
        </w:rPr>
      </w:pPr>
      <w:bookmarkStart w:id="0" w:name="_GoBack"/>
      <w:r>
        <w:rPr>
          <w:noProof/>
          <w:sz w:val="28"/>
          <w:szCs w:val="28"/>
          <w:lang w:val="en-IN" w:bidi="hi-IN"/>
        </w:rPr>
        <w:lastRenderedPageBreak/>
        <w:drawing>
          <wp:inline distT="0" distB="0" distL="0" distR="0" wp14:anchorId="5BCA8B94" wp14:editId="4770BF49">
            <wp:extent cx="5943600" cy="7429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ttack2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4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442F6C1C" w14:textId="77777777" w:rsidR="007B4A91" w:rsidRDefault="009B4D0E">
      <w:pPr>
        <w:rPr>
          <w:sz w:val="28"/>
          <w:szCs w:val="28"/>
        </w:rPr>
      </w:pPr>
      <w:r>
        <w:pict w14:anchorId="4F9B2C9F">
          <v:rect id="_x0000_i1031" style="width:0;height:1.5pt" o:hralign="center" o:hrstd="t" o:hr="t" fillcolor="#a0a0a0" stroked="f"/>
        </w:pict>
      </w:r>
    </w:p>
    <w:p w14:paraId="6A534FF3" w14:textId="77777777" w:rsidR="007B4A91" w:rsidRDefault="009B4D0E">
      <w:pPr>
        <w:rPr>
          <w:sz w:val="28"/>
          <w:szCs w:val="28"/>
        </w:rPr>
      </w:pPr>
      <w:r>
        <w:pict w14:anchorId="0F0BB7B1">
          <v:rect id="_x0000_i1032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2C27CD2" w14:textId="77777777" w:rsidR="00CB54DA" w:rsidRDefault="00556965" w:rsidP="00CB54DA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A845EB8" w14:textId="6A3B58BB" w:rsidR="00CB54DA" w:rsidRDefault="00CB54DA" w:rsidP="00CB54DA">
      <w:pPr>
        <w:rPr>
          <w:sz w:val="28"/>
          <w:szCs w:val="28"/>
        </w:rPr>
      </w:pPr>
      <w:r>
        <w:rPr>
          <w:sz w:val="28"/>
          <w:szCs w:val="28"/>
        </w:rPr>
        <w:t xml:space="preserve">The game will be engaging with extensive use of Animations, Sound </w:t>
      </w:r>
      <w:proofErr w:type="spellStart"/>
      <w:r>
        <w:rPr>
          <w:sz w:val="28"/>
          <w:szCs w:val="28"/>
        </w:rPr>
        <w:t>Fx</w:t>
      </w:r>
      <w:proofErr w:type="spellEnd"/>
      <w:r>
        <w:rPr>
          <w:sz w:val="28"/>
          <w:szCs w:val="28"/>
        </w:rPr>
        <w:t xml:space="preserve"> and appealing Storyline. The challenge of defeating each wave, that grows stronger as the game proceeds, will create an element of </w:t>
      </w:r>
      <w:proofErr w:type="gramStart"/>
      <w:r>
        <w:rPr>
          <w:sz w:val="28"/>
          <w:szCs w:val="28"/>
        </w:rPr>
        <w:t>difficulty, that</w:t>
      </w:r>
      <w:proofErr w:type="gramEnd"/>
      <w:r>
        <w:rPr>
          <w:sz w:val="28"/>
          <w:szCs w:val="28"/>
        </w:rPr>
        <w:t xml:space="preserve"> will be perfect for people to play it.</w:t>
      </w:r>
    </w:p>
    <w:p w14:paraId="24B987DE" w14:textId="2893006F" w:rsidR="007B4A91" w:rsidRDefault="007B4A91">
      <w:pPr>
        <w:rPr>
          <w:sz w:val="28"/>
          <w:szCs w:val="28"/>
        </w:rPr>
      </w:pP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9B4D0E"/>
    <w:rsid w:val="00CB54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4</Pages>
  <Words>281</Words>
  <Characters>160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b</cp:lastModifiedBy>
  <cp:revision>3</cp:revision>
  <dcterms:created xsi:type="dcterms:W3CDTF">2021-03-18T05:03:00Z</dcterms:created>
  <dcterms:modified xsi:type="dcterms:W3CDTF">2021-07-13T15:37:00Z</dcterms:modified>
</cp:coreProperties>
</file>